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4592A" w:rsidRDefault="003B1CB5">
      <w:r>
        <w:t>Exclusion Notes:</w:t>
      </w:r>
    </w:p>
    <w:p w:rsidR="003B1CB5" w:rsidRDefault="003B1CB5"/>
    <w:p w:rsidR="003B1CB5" w:rsidRDefault="003B1CB5">
      <w:r>
        <w:t>Person 4:</w:t>
      </w:r>
    </w:p>
    <w:p w:rsidR="003B1CB5" w:rsidRDefault="003B1CB5">
      <w:r>
        <w:t xml:space="preserve">The accelerometer data starts later than the event recorder. We don’t have time information for the first few actions before the fatigue test </w:t>
      </w:r>
    </w:p>
    <w:p w:rsidR="003B1CB5" w:rsidRDefault="003B1CB5"/>
    <w:p w:rsidR="003B1CB5" w:rsidRDefault="003B1CB5">
      <w:r>
        <w:t>Person 7:</w:t>
      </w:r>
    </w:p>
    <w:p w:rsidR="003B1CB5" w:rsidRDefault="003B1CB5">
      <w:r>
        <w:t>There is only information regarding the fatigue test. No info on actions using codes 5</w:t>
      </w:r>
      <w:proofErr w:type="gramStart"/>
      <w:r>
        <w:t>,3,2</w:t>
      </w:r>
      <w:proofErr w:type="gramEnd"/>
      <w:r>
        <w:t>,</w:t>
      </w:r>
    </w:p>
    <w:p w:rsidR="005B71F4" w:rsidRDefault="005B71F4"/>
    <w:p w:rsidR="005B71F4" w:rsidRDefault="005B71F4">
      <w:r>
        <w:t>Person 8</w:t>
      </w:r>
      <w:proofErr w:type="gramStart"/>
      <w:r>
        <w:t>,11</w:t>
      </w:r>
      <w:proofErr w:type="gramEnd"/>
      <w:r w:rsidR="006B37D6">
        <w:t>, 14</w:t>
      </w:r>
      <w:bookmarkStart w:id="0" w:name="_GoBack"/>
      <w:bookmarkEnd w:id="0"/>
    </w:p>
    <w:p w:rsidR="005B71F4" w:rsidRDefault="005B71F4">
      <w:r>
        <w:t xml:space="preserve">The tasks are much shorter in length than what is proposed in the protocol. </w:t>
      </w:r>
    </w:p>
    <w:sectPr w:rsidR="005B71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0NDKyNDAzNjO0NDNS0lEKTi0uzszPAykwrAUAmrh8uCwAAAA="/>
  </w:docVars>
  <w:rsids>
    <w:rsidRoot w:val="003B1CB5"/>
    <w:rsid w:val="00391BBE"/>
    <w:rsid w:val="003B1CB5"/>
    <w:rsid w:val="005B71F4"/>
    <w:rsid w:val="006B37D6"/>
    <w:rsid w:val="009A3544"/>
    <w:rsid w:val="00FD2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526792"/>
  <w15:chartTrackingRefBased/>
  <w15:docId w15:val="{96C4013F-5D5C-4E87-8A84-DD54AB60F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5</TotalTime>
  <Pages>1</Pages>
  <Words>54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A&amp;M University at Qatar</Company>
  <LinksUpToDate>false</LinksUpToDate>
  <CharactersWithSpaces>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bas, Hasan</dc:creator>
  <cp:keywords/>
  <dc:description/>
  <cp:lastModifiedBy>Abbas, Hasan</cp:lastModifiedBy>
  <cp:revision>1</cp:revision>
  <dcterms:created xsi:type="dcterms:W3CDTF">2019-01-03T12:31:00Z</dcterms:created>
  <dcterms:modified xsi:type="dcterms:W3CDTF">2019-01-04T21:43:00Z</dcterms:modified>
</cp:coreProperties>
</file>